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95533" w14:textId="210867D1" w:rsidR="002E34C2" w:rsidRPr="00F615E4" w:rsidRDefault="006D7B9D" w:rsidP="004654BA">
      <w:pPr>
        <w:spacing w:after="0" w:line="240" w:lineRule="auto"/>
        <w:jc w:val="center"/>
        <w:rPr>
          <w:rFonts w:ascii="Segoe UI" w:hAnsi="Segoe UI" w:cs="Segoe UI"/>
          <w:sz w:val="28"/>
          <w:szCs w:val="28"/>
        </w:rPr>
      </w:pPr>
      <w:r>
        <w:rPr>
          <w:b/>
          <w:sz w:val="28"/>
          <w:szCs w:val="28"/>
          <w:lang w:val="hu-HU"/>
        </w:rPr>
        <w:t>Adminisztrátor</w:t>
      </w:r>
      <w:r w:rsidR="002E34C2" w:rsidRPr="00F615E4">
        <w:rPr>
          <w:b/>
          <w:sz w:val="28"/>
          <w:szCs w:val="28"/>
          <w:lang w:val="hu-HU"/>
        </w:rPr>
        <w:t xml:space="preserve"> </w:t>
      </w:r>
      <w:r w:rsidR="00C419E9" w:rsidRPr="00F615E4">
        <w:rPr>
          <w:b/>
          <w:sz w:val="28"/>
          <w:szCs w:val="28"/>
          <w:lang w:val="hu-HU"/>
        </w:rPr>
        <w:t>-</w:t>
      </w:r>
      <w:r w:rsidR="002E34C2" w:rsidRPr="00F615E4">
        <w:rPr>
          <w:b/>
          <w:sz w:val="28"/>
          <w:szCs w:val="28"/>
          <w:lang w:val="hu-HU"/>
        </w:rPr>
        <w:t>stabil hátterű nemzetközi munkáltatónál</w:t>
      </w:r>
    </w:p>
    <w:p w14:paraId="35965960" w14:textId="77777777" w:rsidR="002E34C2" w:rsidRPr="00051F68" w:rsidRDefault="002E34C2" w:rsidP="009053B5">
      <w:pPr>
        <w:spacing w:before="120" w:after="120" w:line="240" w:lineRule="auto"/>
        <w:jc w:val="both"/>
        <w:rPr>
          <w:rFonts w:ascii="Segoe UI" w:hAnsi="Segoe UI" w:cs="Segoe UI"/>
          <w:sz w:val="20"/>
          <w:szCs w:val="20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Jó jövedelmet szeretne juttatásokkal, és olyan stabil nemzetközi munkáltatónál kíván dolgozni, aki a COVID válság alatt és után</w:t>
      </w:r>
      <w:r w:rsidR="00BA38DC" w:rsidRPr="00051F68">
        <w:rPr>
          <w:rFonts w:ascii="Segoe UI" w:hAnsi="Segoe UI" w:cs="Segoe UI"/>
          <w:sz w:val="20"/>
          <w:szCs w:val="20"/>
          <w:lang w:val="hu-HU"/>
        </w:rPr>
        <w:t>a</w:t>
      </w:r>
      <w:r w:rsidRPr="00051F68">
        <w:rPr>
          <w:rFonts w:ascii="Segoe UI" w:hAnsi="Segoe UI" w:cs="Segoe UI"/>
          <w:sz w:val="20"/>
          <w:szCs w:val="20"/>
          <w:lang w:val="hu-HU"/>
        </w:rPr>
        <w:t xml:space="preserve"> is garantálja a munkahely meglé</w:t>
      </w:r>
      <w:r w:rsidR="00870014" w:rsidRPr="00051F68">
        <w:rPr>
          <w:rFonts w:ascii="Segoe UI" w:hAnsi="Segoe UI" w:cs="Segoe UI"/>
          <w:sz w:val="20"/>
          <w:szCs w:val="20"/>
          <w:lang w:val="hu-HU"/>
        </w:rPr>
        <w:t xml:space="preserve">tét? Amennyiben rendelkezik </w:t>
      </w:r>
      <w:r w:rsidR="0072354E" w:rsidRPr="00051F68">
        <w:rPr>
          <w:rFonts w:ascii="Segoe UI" w:hAnsi="Segoe UI" w:cs="Segoe UI"/>
          <w:sz w:val="20"/>
          <w:szCs w:val="20"/>
          <w:lang w:val="hu-HU"/>
        </w:rPr>
        <w:t>Excel</w:t>
      </w:r>
      <w:r w:rsidR="00870014" w:rsidRPr="00051F68">
        <w:rPr>
          <w:rFonts w:ascii="Segoe UI" w:hAnsi="Segoe UI" w:cs="Segoe UI"/>
          <w:sz w:val="20"/>
          <w:szCs w:val="20"/>
          <w:lang w:val="hu-HU"/>
        </w:rPr>
        <w:t>,</w:t>
      </w:r>
      <w:r w:rsidR="0072354E" w:rsidRPr="00051F68">
        <w:rPr>
          <w:rFonts w:ascii="Segoe UI" w:hAnsi="Segoe UI" w:cs="Segoe UI"/>
          <w:sz w:val="20"/>
          <w:szCs w:val="20"/>
          <w:lang w:val="hu-HU"/>
        </w:rPr>
        <w:t xml:space="preserve"> illetve</w:t>
      </w:r>
      <w:r w:rsidR="00870014" w:rsidRPr="00051F68">
        <w:rPr>
          <w:rFonts w:ascii="Segoe UI" w:hAnsi="Segoe UI" w:cs="Segoe UI"/>
          <w:sz w:val="20"/>
          <w:szCs w:val="20"/>
          <w:lang w:val="hu-HU"/>
        </w:rPr>
        <w:t xml:space="preserve"> adatbázis ismerettel</w:t>
      </w:r>
      <w:r w:rsidRPr="00051F68">
        <w:rPr>
          <w:rFonts w:ascii="Segoe UI" w:hAnsi="Segoe UI" w:cs="Segoe UI"/>
          <w:sz w:val="20"/>
          <w:szCs w:val="20"/>
          <w:lang w:val="hu-HU"/>
        </w:rPr>
        <w:t xml:space="preserve">, ne habozzon, és jöjjön el dolgozni hozzánk az Euro Pool System-be. Cégünk egész Európa legismertebb kereskedelmi élelmiszerláncainak vezető szolgáltatója a visszaváltható </w:t>
      </w:r>
      <w:r w:rsidR="00DE1999" w:rsidRPr="00051F68">
        <w:rPr>
          <w:rFonts w:ascii="Segoe UI" w:hAnsi="Segoe UI" w:cs="Segoe UI"/>
          <w:sz w:val="20"/>
          <w:szCs w:val="20"/>
          <w:lang w:val="hu-HU"/>
        </w:rPr>
        <w:t>csomagolások</w:t>
      </w:r>
      <w:r w:rsidRPr="00051F68">
        <w:rPr>
          <w:rFonts w:ascii="Segoe UI" w:hAnsi="Segoe UI" w:cs="Segoe UI"/>
          <w:sz w:val="20"/>
          <w:szCs w:val="20"/>
          <w:lang w:val="hu-HU"/>
        </w:rPr>
        <w:t xml:space="preserve"> terén.</w:t>
      </w:r>
    </w:p>
    <w:p w14:paraId="63EF752A" w14:textId="77777777" w:rsidR="002E34C2" w:rsidRPr="00051F68" w:rsidRDefault="002E34C2" w:rsidP="00324AE3">
      <w:pPr>
        <w:spacing w:after="0" w:line="240" w:lineRule="auto"/>
        <w:rPr>
          <w:rFonts w:ascii="Segoe UI" w:hAnsi="Segoe UI" w:cs="Segoe UI"/>
          <w:b/>
          <w:sz w:val="20"/>
          <w:szCs w:val="20"/>
        </w:rPr>
      </w:pPr>
      <w:r w:rsidRPr="00051F68">
        <w:rPr>
          <w:rFonts w:ascii="Segoe UI" w:hAnsi="Segoe UI" w:cs="Segoe UI"/>
          <w:b/>
          <w:sz w:val="20"/>
          <w:szCs w:val="20"/>
          <w:lang w:val="hu-HU"/>
        </w:rPr>
        <w:t>Mit kínálunk Önnek?</w:t>
      </w:r>
    </w:p>
    <w:p w14:paraId="791D3A74" w14:textId="77777777" w:rsidR="00B30D77" w:rsidRPr="00B30D77" w:rsidRDefault="00B30D77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  <w:lang w:val="hu-HU"/>
        </w:rPr>
      </w:pPr>
      <w:r w:rsidRPr="00B30D77">
        <w:rPr>
          <w:rFonts w:ascii="Segoe UI" w:hAnsi="Segoe UI" w:cs="Segoe UI"/>
          <w:sz w:val="20"/>
          <w:szCs w:val="20"/>
          <w:lang w:val="hu-HU"/>
        </w:rPr>
        <w:t>1 év határozott utána folyamatos munkaviszony</w:t>
      </w:r>
      <w:r w:rsidRPr="00051F68">
        <w:rPr>
          <w:rFonts w:ascii="Segoe UI" w:hAnsi="Segoe UI" w:cs="Segoe UI"/>
          <w:sz w:val="20"/>
          <w:szCs w:val="20"/>
          <w:lang w:val="hu-HU"/>
        </w:rPr>
        <w:t xml:space="preserve"> </w:t>
      </w:r>
    </w:p>
    <w:p w14:paraId="573F7837" w14:textId="15815AA0" w:rsidR="002E34C2" w:rsidRPr="00051F68" w:rsidRDefault="00B30D77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B30D77">
        <w:rPr>
          <w:rFonts w:ascii="Segoe UI" w:hAnsi="Segoe UI" w:cs="Segoe UI"/>
          <w:sz w:val="20"/>
          <w:szCs w:val="20"/>
          <w:lang w:val="hu-HU"/>
        </w:rPr>
        <w:t xml:space="preserve">Bruttó alap fizetés </w:t>
      </w:r>
      <w:r>
        <w:rPr>
          <w:rFonts w:ascii="Segoe UI" w:hAnsi="Segoe UI" w:cs="Segoe UI"/>
          <w:sz w:val="20"/>
          <w:szCs w:val="20"/>
          <w:lang w:val="hu-HU"/>
        </w:rPr>
        <w:t>329.317</w:t>
      </w:r>
      <w:r w:rsidRPr="00B30D77">
        <w:rPr>
          <w:rFonts w:ascii="Segoe UI" w:hAnsi="Segoe UI" w:cs="Segoe UI"/>
          <w:sz w:val="20"/>
          <w:szCs w:val="20"/>
          <w:lang w:val="hu-HU"/>
        </w:rPr>
        <w:t xml:space="preserve"> Ft/hó</w:t>
      </w:r>
      <w:r w:rsidR="00DE6589">
        <w:rPr>
          <w:rFonts w:ascii="Segoe UI" w:hAnsi="Segoe UI" w:cs="Segoe UI"/>
          <w:sz w:val="20"/>
          <w:szCs w:val="20"/>
          <w:lang w:val="hu-HU"/>
        </w:rPr>
        <w:t xml:space="preserve"> </w:t>
      </w:r>
      <w:r w:rsidR="00DE6589" w:rsidRPr="00DE6589">
        <w:rPr>
          <w:rFonts w:ascii="Segoe UI" w:hAnsi="Segoe UI" w:cs="Segoe UI"/>
          <w:sz w:val="20"/>
          <w:szCs w:val="20"/>
          <w:lang w:val="hu-HU"/>
        </w:rPr>
        <w:t>+</w:t>
      </w:r>
      <w:r w:rsidR="00DE6589">
        <w:rPr>
          <w:rFonts w:ascii="Segoe UI" w:hAnsi="Segoe UI" w:cs="Segoe UI"/>
          <w:sz w:val="20"/>
          <w:szCs w:val="20"/>
          <w:lang w:val="hu-HU"/>
        </w:rPr>
        <w:t xml:space="preserve"> </w:t>
      </w:r>
      <w:r w:rsidR="00DE6589" w:rsidRPr="00DE6589">
        <w:rPr>
          <w:rFonts w:ascii="Segoe UI" w:hAnsi="Segoe UI" w:cs="Segoe UI"/>
          <w:sz w:val="20"/>
          <w:szCs w:val="20"/>
          <w:lang w:val="hu-HU"/>
        </w:rPr>
        <w:t>pótlékok</w:t>
      </w:r>
    </w:p>
    <w:p w14:paraId="38F3AEEC" w14:textId="375F6781" w:rsidR="002E34C2" w:rsidRPr="005A1A73" w:rsidRDefault="0055604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000000" w:themeColor="text1"/>
          <w:sz w:val="20"/>
          <w:szCs w:val="20"/>
        </w:rPr>
      </w:pPr>
      <w:r w:rsidRPr="005A1A73">
        <w:rPr>
          <w:rFonts w:ascii="Segoe UI" w:hAnsi="Segoe UI" w:cs="Segoe UI"/>
          <w:color w:val="000000" w:themeColor="text1"/>
          <w:sz w:val="20"/>
          <w:szCs w:val="20"/>
          <w:lang w:val="hu-HU"/>
        </w:rPr>
        <w:t xml:space="preserve">Juttatás kiválasztása: Pénzbeli juttatás nettó 8.000 forint értékben/K&amp;H SZÉP Kártya 12.500 HUF vendáglátás alszámlára </w:t>
      </w:r>
    </w:p>
    <w:p w14:paraId="778A5E82" w14:textId="41BF8B19" w:rsidR="002E34C2" w:rsidRPr="00DE6589" w:rsidRDefault="006D7B9D" w:rsidP="00AD5564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000000" w:themeColor="text1"/>
          <w:sz w:val="20"/>
          <w:szCs w:val="20"/>
        </w:rPr>
      </w:pPr>
      <w:r w:rsidRPr="005A1A73">
        <w:rPr>
          <w:rFonts w:ascii="Segoe UI" w:hAnsi="Segoe UI" w:cs="Segoe UI"/>
          <w:color w:val="000000" w:themeColor="text1"/>
          <w:sz w:val="20"/>
          <w:szCs w:val="20"/>
          <w:lang w:val="hu-HU"/>
        </w:rPr>
        <w:t>Operációs</w:t>
      </w:r>
      <w:r w:rsidR="00AA6D3D" w:rsidRPr="005A1A73">
        <w:rPr>
          <w:rFonts w:ascii="Segoe UI" w:hAnsi="Segoe UI" w:cs="Segoe UI"/>
          <w:color w:val="000000" w:themeColor="text1"/>
          <w:sz w:val="20"/>
          <w:szCs w:val="20"/>
          <w:lang w:val="hu-HU"/>
        </w:rPr>
        <w:t xml:space="preserve"> </w:t>
      </w:r>
      <w:r w:rsidR="002E34C2" w:rsidRPr="005A1A73">
        <w:rPr>
          <w:rFonts w:ascii="Segoe UI" w:hAnsi="Segoe UI" w:cs="Segoe UI"/>
          <w:color w:val="000000" w:themeColor="text1"/>
          <w:sz w:val="20"/>
          <w:szCs w:val="20"/>
          <w:lang w:val="hu-HU"/>
        </w:rPr>
        <w:t xml:space="preserve">bónusz </w:t>
      </w:r>
      <w:r w:rsidR="004112F9" w:rsidRPr="005A1A73">
        <w:rPr>
          <w:rFonts w:ascii="Segoe UI" w:hAnsi="Segoe UI" w:cs="Segoe UI"/>
          <w:color w:val="000000" w:themeColor="text1"/>
          <w:sz w:val="20"/>
          <w:szCs w:val="20"/>
          <w:lang w:val="hu-HU"/>
        </w:rPr>
        <w:t>21.000</w:t>
      </w:r>
      <w:r w:rsidR="002E34C2" w:rsidRPr="005A1A73">
        <w:rPr>
          <w:rFonts w:ascii="Segoe UI" w:hAnsi="Segoe UI" w:cs="Segoe UI"/>
          <w:color w:val="000000" w:themeColor="text1"/>
          <w:sz w:val="20"/>
          <w:szCs w:val="20"/>
          <w:lang w:val="hu-HU"/>
        </w:rPr>
        <w:t>Ft/hó</w:t>
      </w:r>
    </w:p>
    <w:p w14:paraId="360C969F" w14:textId="77777777" w:rsidR="00DE6589" w:rsidRPr="00DE6589" w:rsidRDefault="00DE6589" w:rsidP="00DE6589">
      <w:pPr>
        <w:pStyle w:val="ListParagraph"/>
        <w:numPr>
          <w:ilvl w:val="0"/>
          <w:numId w:val="3"/>
        </w:numPr>
        <w:rPr>
          <w:rFonts w:ascii="Segoe UI" w:hAnsi="Segoe UI" w:cs="Segoe UI"/>
          <w:color w:val="000000" w:themeColor="text1"/>
          <w:sz w:val="20"/>
          <w:szCs w:val="20"/>
        </w:rPr>
      </w:pPr>
      <w:r w:rsidRPr="00DE6589">
        <w:rPr>
          <w:rFonts w:ascii="Segoe UI" w:hAnsi="Segoe UI" w:cs="Segoe UI"/>
          <w:color w:val="000000" w:themeColor="text1"/>
          <w:sz w:val="20"/>
          <w:szCs w:val="20"/>
        </w:rPr>
        <w:t>Egészségbiztosítási kártya 4000ft/hó</w:t>
      </w:r>
    </w:p>
    <w:p w14:paraId="1258AC12" w14:textId="5FE12C08" w:rsidR="002E34C2" w:rsidRPr="005A1A73" w:rsidRDefault="00AA6D3D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000000" w:themeColor="text1"/>
          <w:sz w:val="20"/>
          <w:szCs w:val="20"/>
        </w:rPr>
      </w:pPr>
      <w:r w:rsidRPr="005A1A73">
        <w:rPr>
          <w:rFonts w:ascii="Segoe UI" w:hAnsi="Segoe UI" w:cs="Segoe UI"/>
          <w:color w:val="000000" w:themeColor="text1"/>
          <w:sz w:val="20"/>
          <w:szCs w:val="20"/>
          <w:lang w:val="hu-HU"/>
        </w:rPr>
        <w:t>Autóval való bejárás</w:t>
      </w:r>
      <w:r w:rsidR="002E34C2" w:rsidRPr="005A1A73">
        <w:rPr>
          <w:rFonts w:ascii="Segoe UI" w:hAnsi="Segoe UI" w:cs="Segoe UI"/>
          <w:color w:val="000000" w:themeColor="text1"/>
          <w:sz w:val="20"/>
          <w:szCs w:val="20"/>
          <w:lang w:val="hu-HU"/>
        </w:rPr>
        <w:t xml:space="preserve"> </w:t>
      </w:r>
      <w:r w:rsidRPr="005A1A73">
        <w:rPr>
          <w:rFonts w:ascii="Segoe UI" w:hAnsi="Segoe UI" w:cs="Segoe UI"/>
          <w:color w:val="000000" w:themeColor="text1"/>
          <w:sz w:val="20"/>
          <w:szCs w:val="20"/>
          <w:lang w:val="hu-HU"/>
        </w:rPr>
        <w:t>- törvény szerinti 15ft/km</w:t>
      </w:r>
    </w:p>
    <w:p w14:paraId="1797A7C0" w14:textId="77777777" w:rsidR="00B30D77" w:rsidRPr="00B30D77" w:rsidRDefault="00B30D77" w:rsidP="00B30D77">
      <w:pPr>
        <w:pStyle w:val="ListParagraph"/>
        <w:numPr>
          <w:ilvl w:val="0"/>
          <w:numId w:val="3"/>
        </w:numPr>
        <w:rPr>
          <w:rFonts w:ascii="Segoe UI" w:hAnsi="Segoe UI" w:cs="Segoe UI"/>
          <w:color w:val="000000" w:themeColor="text1"/>
          <w:sz w:val="20"/>
          <w:szCs w:val="20"/>
        </w:rPr>
      </w:pPr>
      <w:r w:rsidRPr="00B30D77">
        <w:rPr>
          <w:rFonts w:ascii="Segoe UI" w:hAnsi="Segoe UI" w:cs="Segoe UI"/>
          <w:color w:val="000000" w:themeColor="text1"/>
          <w:sz w:val="20"/>
          <w:szCs w:val="20"/>
        </w:rPr>
        <w:t>60.000 Ft/év értékű benzinkártya</w:t>
      </w:r>
    </w:p>
    <w:p w14:paraId="6ECDF857" w14:textId="13775B11" w:rsidR="002E34C2" w:rsidRPr="00051F68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Stabil munkáltat</w:t>
      </w:r>
      <w:r w:rsidR="00AA6D3D" w:rsidRPr="00051F68">
        <w:rPr>
          <w:rFonts w:ascii="Segoe UI" w:hAnsi="Segoe UI" w:cs="Segoe UI"/>
          <w:sz w:val="20"/>
          <w:szCs w:val="20"/>
          <w:lang w:val="hu-HU"/>
        </w:rPr>
        <w:t>ó, időbeni fizetés utalás</w:t>
      </w:r>
    </w:p>
    <w:p w14:paraId="6EBD1E95" w14:textId="77777777" w:rsidR="002E34C2" w:rsidRPr="00051F68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Kellemes, tiszta és biztonságos munkakörnyezet, szuper munkacsapat</w:t>
      </w:r>
    </w:p>
    <w:p w14:paraId="684B396E" w14:textId="77777777" w:rsidR="002E34C2" w:rsidRPr="00051F68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Fizetett túlórák, hétvégi, ünnepnapi műszakok stb.</w:t>
      </w:r>
    </w:p>
    <w:p w14:paraId="28E7222E" w14:textId="77777777" w:rsidR="002E34C2" w:rsidRPr="00051F68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Céges rendezvények</w:t>
      </w:r>
    </w:p>
    <w:p w14:paraId="461703CB" w14:textId="77777777" w:rsidR="002E34C2" w:rsidRPr="00051F68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Ingyenes vállalati munkaruhák és kiegészítők</w:t>
      </w:r>
    </w:p>
    <w:p w14:paraId="7BF96EB7" w14:textId="77777777" w:rsidR="002E34C2" w:rsidRPr="00051F68" w:rsidRDefault="00AA6D3D" w:rsidP="00AC364D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Ingyenes mosópor juttatás</w:t>
      </w:r>
    </w:p>
    <w:p w14:paraId="2B1958DE" w14:textId="77777777" w:rsidR="002E34C2" w:rsidRPr="00051F68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Jutalom új kolléga beajánlásáért</w:t>
      </w:r>
    </w:p>
    <w:p w14:paraId="06731631" w14:textId="77777777" w:rsidR="002E34C2" w:rsidRPr="00051F68" w:rsidRDefault="002E34C2" w:rsidP="007058B7">
      <w:pPr>
        <w:spacing w:after="0" w:line="240" w:lineRule="auto"/>
        <w:rPr>
          <w:rFonts w:ascii="Segoe UI" w:hAnsi="Segoe UI" w:cs="Segoe UI"/>
          <w:b/>
          <w:sz w:val="20"/>
          <w:szCs w:val="20"/>
        </w:rPr>
      </w:pPr>
    </w:p>
    <w:p w14:paraId="08270B9A" w14:textId="77777777" w:rsidR="002E34C2" w:rsidRPr="00051F68" w:rsidRDefault="002E34C2" w:rsidP="007058B7">
      <w:pPr>
        <w:spacing w:after="0" w:line="240" w:lineRule="auto"/>
        <w:rPr>
          <w:rFonts w:ascii="Segoe UI" w:hAnsi="Segoe UI" w:cs="Segoe UI"/>
          <w:b/>
          <w:sz w:val="20"/>
          <w:szCs w:val="20"/>
        </w:rPr>
      </w:pPr>
      <w:r w:rsidRPr="00051F68">
        <w:rPr>
          <w:rFonts w:ascii="Segoe UI" w:hAnsi="Segoe UI" w:cs="Segoe UI"/>
          <w:b/>
          <w:sz w:val="20"/>
          <w:szCs w:val="20"/>
          <w:lang w:val="hu-HU"/>
        </w:rPr>
        <w:t>A munkakör ismertetése:</w:t>
      </w:r>
    </w:p>
    <w:p w14:paraId="5CF4D674" w14:textId="77777777" w:rsidR="00574B1D" w:rsidRPr="00051F68" w:rsidRDefault="00051F68" w:rsidP="00051F68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  <w:lang w:val="hu-HU"/>
        </w:rPr>
      </w:pPr>
      <w:r>
        <w:rPr>
          <w:rFonts w:ascii="Segoe UI" w:hAnsi="Segoe UI" w:cs="Segoe UI"/>
          <w:sz w:val="20"/>
          <w:szCs w:val="20"/>
          <w:lang w:val="hu-HU"/>
        </w:rPr>
        <w:t xml:space="preserve"> </w:t>
      </w:r>
      <w:r w:rsidR="00574B1D" w:rsidRPr="00051F68">
        <w:rPr>
          <w:rFonts w:ascii="Segoe UI" w:hAnsi="Segoe UI" w:cs="Segoe UI"/>
          <w:sz w:val="20"/>
          <w:szCs w:val="20"/>
          <w:lang w:val="hu-HU"/>
        </w:rPr>
        <w:t>Ellenőrzi a beszállított göngyölegeket az ISO-eljárásoknak megfelelően.</w:t>
      </w:r>
    </w:p>
    <w:p w14:paraId="37D4133B" w14:textId="77777777" w:rsidR="00574B1D" w:rsidRPr="00051F68" w:rsidRDefault="00051F68" w:rsidP="00051F68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  <w:lang w:val="hu-HU"/>
        </w:rPr>
      </w:pPr>
      <w:r>
        <w:rPr>
          <w:rFonts w:ascii="Segoe UI" w:hAnsi="Segoe UI" w:cs="Segoe UI"/>
          <w:sz w:val="20"/>
          <w:szCs w:val="20"/>
          <w:lang w:val="hu-HU"/>
        </w:rPr>
        <w:t xml:space="preserve"> </w:t>
      </w:r>
      <w:r w:rsidR="00574B1D" w:rsidRPr="00051F68">
        <w:rPr>
          <w:rFonts w:ascii="Segoe UI" w:hAnsi="Segoe UI" w:cs="Segoe UI"/>
          <w:sz w:val="20"/>
          <w:szCs w:val="20"/>
          <w:lang w:val="hu-HU"/>
        </w:rPr>
        <w:t>Nyomon követi a göngyölegek számát, kódját és típusát.</w:t>
      </w:r>
    </w:p>
    <w:p w14:paraId="5DF29845" w14:textId="77777777" w:rsidR="00574B1D" w:rsidRPr="00051F68" w:rsidRDefault="00574B1D" w:rsidP="00051F68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  <w:lang w:val="hu-HU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Nyilvántartást vezet az összegyűjtött és leszállított göngyölegekről.</w:t>
      </w:r>
    </w:p>
    <w:p w14:paraId="3EC8871A" w14:textId="77777777" w:rsidR="00574B1D" w:rsidRPr="00051F68" w:rsidRDefault="00574B1D" w:rsidP="00051F68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  <w:lang w:val="hu-HU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Napi rendszerességgel közreműködik a göngyölegkészlet koordinálásában.</w:t>
      </w:r>
    </w:p>
    <w:p w14:paraId="2DF3C9D6" w14:textId="77777777" w:rsidR="00574B1D" w:rsidRPr="00051F68" w:rsidRDefault="00574B1D" w:rsidP="00051F68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  <w:lang w:val="hu-HU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Kapcsolattartás illetve, az ellátásban esetlegesen mutatkozó eltérések tisztázása az ügyfélszolgálat munkatársaival.</w:t>
      </w:r>
    </w:p>
    <w:p w14:paraId="7C92E4F7" w14:textId="77777777" w:rsidR="002E34C2" w:rsidRPr="00051F68" w:rsidRDefault="00574B1D" w:rsidP="00710C2D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  <w:lang w:val="hu-HU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2</w:t>
      </w:r>
      <w:r w:rsidR="002E34C2" w:rsidRPr="00051F68">
        <w:rPr>
          <w:rFonts w:ascii="Segoe UI" w:hAnsi="Segoe UI" w:cs="Segoe UI"/>
          <w:sz w:val="20"/>
          <w:szCs w:val="20"/>
          <w:lang w:val="hu-HU"/>
        </w:rPr>
        <w:t xml:space="preserve"> műszakos</w:t>
      </w:r>
      <w:r w:rsidR="00AA6D3D" w:rsidRPr="00051F68">
        <w:rPr>
          <w:rFonts w:ascii="Segoe UI" w:hAnsi="Segoe UI" w:cs="Segoe UI"/>
          <w:sz w:val="20"/>
          <w:szCs w:val="20"/>
          <w:lang w:val="hu-HU"/>
        </w:rPr>
        <w:t xml:space="preserve"> 7/24-es</w:t>
      </w:r>
      <w:r w:rsidR="002E34C2" w:rsidRPr="00051F68">
        <w:rPr>
          <w:rFonts w:ascii="Segoe UI" w:hAnsi="Segoe UI" w:cs="Segoe UI"/>
          <w:sz w:val="20"/>
          <w:szCs w:val="20"/>
          <w:lang w:val="hu-HU"/>
        </w:rPr>
        <w:t xml:space="preserve"> munka</w:t>
      </w:r>
      <w:r w:rsidR="00AA6D3D" w:rsidRPr="00051F68">
        <w:rPr>
          <w:rFonts w:ascii="Segoe UI" w:hAnsi="Segoe UI" w:cs="Segoe UI"/>
          <w:sz w:val="20"/>
          <w:szCs w:val="20"/>
          <w:lang w:val="hu-HU"/>
        </w:rPr>
        <w:t>rend</w:t>
      </w:r>
      <w:r w:rsidRPr="00051F68">
        <w:rPr>
          <w:rFonts w:ascii="Segoe UI" w:hAnsi="Segoe UI" w:cs="Segoe UI"/>
          <w:sz w:val="20"/>
          <w:szCs w:val="20"/>
          <w:lang w:val="hu-HU"/>
        </w:rPr>
        <w:t xml:space="preserve"> (12</w:t>
      </w:r>
      <w:r w:rsidR="002E34C2" w:rsidRPr="00051F68">
        <w:rPr>
          <w:rFonts w:ascii="Segoe UI" w:hAnsi="Segoe UI" w:cs="Segoe UI"/>
          <w:sz w:val="20"/>
          <w:szCs w:val="20"/>
          <w:lang w:val="hu-HU"/>
        </w:rPr>
        <w:t xml:space="preserve"> órás műszakokban)</w:t>
      </w:r>
    </w:p>
    <w:p w14:paraId="2A66C9D9" w14:textId="77777777" w:rsidR="002E34C2" w:rsidRPr="00051F68" w:rsidRDefault="002E34C2" w:rsidP="00864506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445A55E2" w14:textId="77777777" w:rsidR="002E34C2" w:rsidRPr="00051F68" w:rsidRDefault="002E34C2" w:rsidP="00864506">
      <w:pPr>
        <w:spacing w:after="0" w:line="240" w:lineRule="auto"/>
        <w:rPr>
          <w:rFonts w:ascii="Segoe UI" w:hAnsi="Segoe UI" w:cs="Segoe UI"/>
          <w:b/>
          <w:sz w:val="20"/>
          <w:szCs w:val="20"/>
        </w:rPr>
      </w:pPr>
      <w:r w:rsidRPr="00051F68">
        <w:rPr>
          <w:rFonts w:ascii="Segoe UI" w:hAnsi="Segoe UI" w:cs="Segoe UI"/>
          <w:b/>
          <w:sz w:val="20"/>
          <w:szCs w:val="20"/>
          <w:lang w:val="hu-HU"/>
        </w:rPr>
        <w:t>Pályázóval szemben támasztott követelmények:</w:t>
      </w:r>
    </w:p>
    <w:p w14:paraId="589DA6F3" w14:textId="77777777" w:rsidR="00574B1D" w:rsidRPr="00DE6589" w:rsidRDefault="00574B1D" w:rsidP="00574B1D">
      <w:pPr>
        <w:numPr>
          <w:ilvl w:val="0"/>
          <w:numId w:val="2"/>
        </w:numPr>
        <w:spacing w:after="0" w:line="240" w:lineRule="auto"/>
        <w:jc w:val="both"/>
        <w:rPr>
          <w:rFonts w:ascii="Segoe UI" w:hAnsi="Segoe UI" w:cs="Segoe UI"/>
          <w:color w:val="FF0000"/>
          <w:sz w:val="20"/>
          <w:szCs w:val="20"/>
          <w:lang w:val="hu-HU"/>
        </w:rPr>
      </w:pPr>
      <w:r w:rsidRPr="00DE6589">
        <w:rPr>
          <w:rFonts w:ascii="Segoe UI" w:hAnsi="Segoe UI" w:cs="Segoe UI"/>
          <w:color w:val="FF0000"/>
          <w:sz w:val="20"/>
          <w:szCs w:val="20"/>
          <w:lang w:val="hu-HU"/>
        </w:rPr>
        <w:t>Középiskolai végzettség</w:t>
      </w:r>
    </w:p>
    <w:p w14:paraId="331AAF0A" w14:textId="77777777" w:rsidR="00574B1D" w:rsidRPr="00051F68" w:rsidRDefault="00574B1D" w:rsidP="00574B1D">
      <w:pPr>
        <w:numPr>
          <w:ilvl w:val="0"/>
          <w:numId w:val="2"/>
        </w:numPr>
        <w:spacing w:after="0" w:line="240" w:lineRule="auto"/>
        <w:jc w:val="both"/>
        <w:rPr>
          <w:rFonts w:ascii="Segoe UI" w:hAnsi="Segoe UI" w:cs="Segoe UI"/>
          <w:sz w:val="20"/>
          <w:szCs w:val="20"/>
          <w:lang w:val="hu-HU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Jó szóbeli és írásbeli kommunikációs készség a munkavégzési ország nyelvén</w:t>
      </w:r>
    </w:p>
    <w:p w14:paraId="21B9E8A7" w14:textId="77777777" w:rsidR="00574B1D" w:rsidRPr="00051F68" w:rsidRDefault="00574B1D" w:rsidP="00574B1D">
      <w:pPr>
        <w:numPr>
          <w:ilvl w:val="0"/>
          <w:numId w:val="2"/>
        </w:numPr>
        <w:spacing w:after="0" w:line="240" w:lineRule="auto"/>
        <w:jc w:val="both"/>
        <w:rPr>
          <w:rFonts w:ascii="Segoe UI" w:hAnsi="Segoe UI" w:cs="Segoe UI"/>
          <w:sz w:val="20"/>
          <w:szCs w:val="20"/>
          <w:lang w:val="hu-HU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MS-Office programok jó felhasználói szintű ismerete</w:t>
      </w:r>
      <w:r w:rsidR="006D7B9D" w:rsidRPr="00051F68">
        <w:rPr>
          <w:rFonts w:ascii="Segoe UI" w:hAnsi="Segoe UI" w:cs="Segoe UI"/>
          <w:sz w:val="20"/>
          <w:szCs w:val="20"/>
          <w:lang w:val="hu-HU"/>
        </w:rPr>
        <w:t>, Excel kiemelten.</w:t>
      </w:r>
    </w:p>
    <w:p w14:paraId="741F1639" w14:textId="77777777" w:rsidR="002E34C2" w:rsidRPr="00051F68" w:rsidRDefault="002E34C2" w:rsidP="00A07B35">
      <w:pPr>
        <w:pStyle w:val="ListParagraph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0"/>
          <w:szCs w:val="20"/>
          <w:lang w:val="hu-HU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>Csapatmunka és együttműködési képesség</w:t>
      </w:r>
    </w:p>
    <w:p w14:paraId="67A47474" w14:textId="77777777" w:rsidR="002E34C2" w:rsidRPr="00051F68" w:rsidRDefault="002E34C2" w:rsidP="007058B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2B1467C6" w14:textId="77777777" w:rsidR="002E34C2" w:rsidRPr="00051F68" w:rsidRDefault="002E34C2" w:rsidP="00A6479D">
      <w:pPr>
        <w:spacing w:after="0" w:line="240" w:lineRule="auto"/>
        <w:rPr>
          <w:rFonts w:ascii="Segoe UI" w:hAnsi="Segoe UI" w:cs="Segoe UI"/>
          <w:sz w:val="20"/>
          <w:szCs w:val="20"/>
        </w:rPr>
      </w:pPr>
      <w:r w:rsidRPr="00051F68">
        <w:rPr>
          <w:rFonts w:ascii="Segoe UI" w:hAnsi="Segoe UI" w:cs="Segoe UI"/>
          <w:b/>
          <w:sz w:val="20"/>
          <w:szCs w:val="20"/>
          <w:lang w:val="hu-HU"/>
        </w:rPr>
        <w:t xml:space="preserve">Belépés: </w:t>
      </w:r>
      <w:r w:rsidRPr="00051F68">
        <w:rPr>
          <w:rFonts w:ascii="Segoe UI" w:hAnsi="Segoe UI" w:cs="Segoe UI"/>
          <w:sz w:val="20"/>
          <w:szCs w:val="20"/>
          <w:lang w:val="hu-HU"/>
        </w:rPr>
        <w:t>AZONNAL/MEGÁLLAPODÁS SZERINT</w:t>
      </w:r>
    </w:p>
    <w:p w14:paraId="48DDE468" w14:textId="77777777" w:rsidR="002E34C2" w:rsidRPr="00051F68" w:rsidRDefault="002E34C2" w:rsidP="00396788">
      <w:pPr>
        <w:rPr>
          <w:rFonts w:ascii="Segoe UI" w:hAnsi="Segoe UI" w:cs="Segoe UI"/>
          <w:sz w:val="20"/>
          <w:szCs w:val="20"/>
        </w:rPr>
      </w:pPr>
      <w:r w:rsidRPr="00051F68">
        <w:rPr>
          <w:rFonts w:ascii="Segoe UI" w:hAnsi="Segoe UI" w:cs="Segoe UI"/>
          <w:b/>
          <w:sz w:val="20"/>
          <w:szCs w:val="20"/>
          <w:lang w:val="hu-HU"/>
        </w:rPr>
        <w:t xml:space="preserve">Munkavégzési helyszín: </w:t>
      </w:r>
      <w:r w:rsidRPr="00051F68">
        <w:rPr>
          <w:rFonts w:ascii="Segoe UI" w:hAnsi="Segoe UI" w:cs="Segoe UI"/>
          <w:sz w:val="20"/>
          <w:szCs w:val="20"/>
          <w:lang w:val="hu-HU"/>
        </w:rPr>
        <w:t>Gyál, Magyarország</w:t>
      </w:r>
    </w:p>
    <w:p w14:paraId="03903C95" w14:textId="77777777" w:rsidR="002E34C2" w:rsidRPr="00051F68" w:rsidRDefault="0008438C" w:rsidP="00396788">
      <w:pPr>
        <w:rPr>
          <w:rFonts w:ascii="Segoe UI" w:hAnsi="Segoe UI" w:cs="Segoe UI"/>
          <w:bCs/>
          <w:sz w:val="20"/>
          <w:szCs w:val="20"/>
        </w:rPr>
      </w:pPr>
      <w:r w:rsidRPr="00051F68">
        <w:rPr>
          <w:rFonts w:ascii="Segoe UI" w:hAnsi="Segoe UI" w:cs="Segoe UI"/>
          <w:sz w:val="20"/>
          <w:szCs w:val="20"/>
          <w:lang w:val="hu-HU"/>
        </w:rPr>
        <w:t xml:space="preserve">Az önéletrajzát az alábbi email címre kérem eljuttatni </w:t>
      </w:r>
      <w:r w:rsidRPr="00051F68">
        <w:rPr>
          <w:rFonts w:ascii="Segoe UI" w:hAnsi="Segoe UI" w:cs="Segoe UI"/>
          <w:sz w:val="20"/>
          <w:szCs w:val="20"/>
        </w:rPr>
        <w:t xml:space="preserve"> </w:t>
      </w:r>
      <w:r w:rsidRPr="00051F68">
        <w:rPr>
          <w:rFonts w:ascii="Segoe UI" w:hAnsi="Segoe UI" w:cs="Segoe UI"/>
          <w:sz w:val="20"/>
          <w:szCs w:val="20"/>
          <w:lang w:val="hu-HU"/>
        </w:rPr>
        <w:t>Ilona.Forgacs@EuroPoolSystem.com</w:t>
      </w:r>
      <w:r w:rsidR="00E03052" w:rsidRPr="00051F68">
        <w:rPr>
          <w:rFonts w:ascii="Segoe UI" w:hAnsi="Segoe UI" w:cs="Segoe UI"/>
          <w:sz w:val="20"/>
          <w:szCs w:val="20"/>
          <w:lang w:val="hu-HU"/>
        </w:rPr>
        <w:t>, vagy közvetlenül hívja munkaidőben 07-15-ig</w:t>
      </w:r>
      <w:r w:rsidR="002E34C2" w:rsidRPr="00051F68">
        <w:rPr>
          <w:rFonts w:ascii="Segoe UI" w:hAnsi="Segoe UI" w:cs="Segoe UI"/>
          <w:sz w:val="20"/>
          <w:szCs w:val="20"/>
          <w:lang w:val="hu-HU"/>
        </w:rPr>
        <w:t xml:space="preserve"> a </w:t>
      </w:r>
      <w:r w:rsidRPr="00051F68">
        <w:rPr>
          <w:rFonts w:ascii="Segoe UI" w:hAnsi="Segoe UI" w:cs="Segoe UI"/>
          <w:b/>
          <w:sz w:val="20"/>
          <w:szCs w:val="20"/>
          <w:lang w:val="hu-HU"/>
        </w:rPr>
        <w:t xml:space="preserve">+36-20-827-3729 </w:t>
      </w:r>
      <w:r w:rsidR="00CF15F9" w:rsidRPr="00051F68">
        <w:rPr>
          <w:rFonts w:ascii="Segoe UI" w:hAnsi="Segoe UI" w:cs="Segoe UI"/>
          <w:sz w:val="20"/>
          <w:szCs w:val="20"/>
          <w:lang w:val="hu-HU"/>
        </w:rPr>
        <w:t xml:space="preserve"> telefonszámot</w:t>
      </w:r>
      <w:r w:rsidR="002E34C2" w:rsidRPr="00051F68">
        <w:rPr>
          <w:rFonts w:ascii="Segoe UI" w:hAnsi="Segoe UI" w:cs="Segoe UI"/>
          <w:sz w:val="20"/>
          <w:szCs w:val="20"/>
          <w:lang w:val="hu-HU"/>
        </w:rPr>
        <w:t>, és leegyeztetjük a személyes találkozót.</w:t>
      </w:r>
    </w:p>
    <w:sectPr w:rsidR="002E34C2" w:rsidRPr="00051F68" w:rsidSect="00BF364A">
      <w:headerReference w:type="default" r:id="rId7"/>
      <w:pgSz w:w="12240" w:h="15840"/>
      <w:pgMar w:top="1208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8C1FF" w14:textId="77777777" w:rsidR="00464B76" w:rsidRDefault="00464B76">
      <w:pPr>
        <w:spacing w:after="0" w:line="240" w:lineRule="auto"/>
      </w:pPr>
      <w:r>
        <w:separator/>
      </w:r>
    </w:p>
  </w:endnote>
  <w:endnote w:type="continuationSeparator" w:id="0">
    <w:p w14:paraId="60624BAD" w14:textId="77777777" w:rsidR="00464B76" w:rsidRDefault="00464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0C897" w14:textId="77777777" w:rsidR="00464B76" w:rsidRDefault="00464B76">
      <w:pPr>
        <w:spacing w:after="0" w:line="240" w:lineRule="auto"/>
      </w:pPr>
      <w:r>
        <w:separator/>
      </w:r>
    </w:p>
  </w:footnote>
  <w:footnote w:type="continuationSeparator" w:id="0">
    <w:p w14:paraId="16DA52A6" w14:textId="77777777" w:rsidR="00464B76" w:rsidRDefault="00464B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5AC9F" w14:textId="77777777" w:rsidR="002E34C2" w:rsidRDefault="00BA5166" w:rsidP="003B296E">
    <w:pPr>
      <w:pStyle w:val="Header"/>
      <w:tabs>
        <w:tab w:val="clear" w:pos="4513"/>
        <w:tab w:val="clear" w:pos="9026"/>
        <w:tab w:val="left" w:pos="2640"/>
      </w:tabs>
      <w:jc w:val="center"/>
    </w:pPr>
    <w:r>
      <w:rPr>
        <w:noProof/>
        <w:lang w:eastAsia="cs-CZ"/>
      </w:rPr>
      <w:drawing>
        <wp:inline distT="0" distB="0" distL="0" distR="0" wp14:anchorId="75835113" wp14:editId="49CA40A2">
          <wp:extent cx="2085975" cy="838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8C457A" w14:textId="77777777" w:rsidR="002E34C2" w:rsidRDefault="002E34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647D"/>
    <w:multiLevelType w:val="hybridMultilevel"/>
    <w:tmpl w:val="CBB0AC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85EAD"/>
    <w:multiLevelType w:val="hybridMultilevel"/>
    <w:tmpl w:val="8620FAA4"/>
    <w:lvl w:ilvl="0" w:tplc="6D061296">
      <w:numFmt w:val="bullet"/>
      <w:lvlText w:val="•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63D07"/>
    <w:multiLevelType w:val="hybridMultilevel"/>
    <w:tmpl w:val="0D5288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C5137"/>
    <w:multiLevelType w:val="hybridMultilevel"/>
    <w:tmpl w:val="E054B6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F108C2"/>
    <w:multiLevelType w:val="hybridMultilevel"/>
    <w:tmpl w:val="569C0D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7941A1"/>
    <w:multiLevelType w:val="hybridMultilevel"/>
    <w:tmpl w:val="1FA8B4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F159D"/>
    <w:multiLevelType w:val="hybridMultilevel"/>
    <w:tmpl w:val="A17CC530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CAB0187"/>
    <w:multiLevelType w:val="hybridMultilevel"/>
    <w:tmpl w:val="57B425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3275519"/>
    <w:multiLevelType w:val="hybridMultilevel"/>
    <w:tmpl w:val="D018C05E"/>
    <w:lvl w:ilvl="0" w:tplc="4B240D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413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533270390">
    <w:abstractNumId w:val="3"/>
  </w:num>
  <w:num w:numId="2" w16cid:durableId="1256524159">
    <w:abstractNumId w:val="4"/>
  </w:num>
  <w:num w:numId="3" w16cid:durableId="948007122">
    <w:abstractNumId w:val="2"/>
  </w:num>
  <w:num w:numId="4" w16cid:durableId="606544724">
    <w:abstractNumId w:val="0"/>
  </w:num>
  <w:num w:numId="5" w16cid:durableId="3043128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62425331">
    <w:abstractNumId w:val="5"/>
  </w:num>
  <w:num w:numId="7" w16cid:durableId="559286877">
    <w:abstractNumId w:val="1"/>
  </w:num>
  <w:num w:numId="8" w16cid:durableId="1312519132">
    <w:abstractNumId w:val="7"/>
  </w:num>
  <w:num w:numId="9" w16cid:durableId="8789340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szA3MDY2MLOwNDJX0lEKTi0uzszPAykwrAUAPfrWRSwAAAA="/>
  </w:docVars>
  <w:rsids>
    <w:rsidRoot w:val="00864506"/>
    <w:rsid w:val="0002248E"/>
    <w:rsid w:val="00051F68"/>
    <w:rsid w:val="00065FFC"/>
    <w:rsid w:val="0008438C"/>
    <w:rsid w:val="000C07E5"/>
    <w:rsid w:val="001445C1"/>
    <w:rsid w:val="00163C06"/>
    <w:rsid w:val="00167465"/>
    <w:rsid w:val="001B3801"/>
    <w:rsid w:val="001D441C"/>
    <w:rsid w:val="001D715C"/>
    <w:rsid w:val="00235F51"/>
    <w:rsid w:val="00267311"/>
    <w:rsid w:val="00267514"/>
    <w:rsid w:val="002E21FE"/>
    <w:rsid w:val="002E34C2"/>
    <w:rsid w:val="00321C46"/>
    <w:rsid w:val="00324AE3"/>
    <w:rsid w:val="00346420"/>
    <w:rsid w:val="00372443"/>
    <w:rsid w:val="00392CE7"/>
    <w:rsid w:val="00396788"/>
    <w:rsid w:val="003B0655"/>
    <w:rsid w:val="003B296E"/>
    <w:rsid w:val="003C2A85"/>
    <w:rsid w:val="003E6543"/>
    <w:rsid w:val="004112F9"/>
    <w:rsid w:val="00420226"/>
    <w:rsid w:val="0045472B"/>
    <w:rsid w:val="00454A13"/>
    <w:rsid w:val="00464B76"/>
    <w:rsid w:val="004654BA"/>
    <w:rsid w:val="0046708F"/>
    <w:rsid w:val="00491608"/>
    <w:rsid w:val="004A1180"/>
    <w:rsid w:val="004D2946"/>
    <w:rsid w:val="004D3617"/>
    <w:rsid w:val="0053762A"/>
    <w:rsid w:val="00556042"/>
    <w:rsid w:val="00572B1D"/>
    <w:rsid w:val="00574B1D"/>
    <w:rsid w:val="00586830"/>
    <w:rsid w:val="005939F8"/>
    <w:rsid w:val="00594B91"/>
    <w:rsid w:val="005A1A73"/>
    <w:rsid w:val="005B4616"/>
    <w:rsid w:val="00644F5F"/>
    <w:rsid w:val="0065503F"/>
    <w:rsid w:val="006A4EA6"/>
    <w:rsid w:val="006D7B9D"/>
    <w:rsid w:val="00704396"/>
    <w:rsid w:val="007058B7"/>
    <w:rsid w:val="00710C2D"/>
    <w:rsid w:val="0072354E"/>
    <w:rsid w:val="007267A2"/>
    <w:rsid w:val="00744F48"/>
    <w:rsid w:val="0074736A"/>
    <w:rsid w:val="00781950"/>
    <w:rsid w:val="007A5D40"/>
    <w:rsid w:val="00835056"/>
    <w:rsid w:val="00864506"/>
    <w:rsid w:val="00870014"/>
    <w:rsid w:val="008725E7"/>
    <w:rsid w:val="00882B24"/>
    <w:rsid w:val="008917CA"/>
    <w:rsid w:val="008B52D6"/>
    <w:rsid w:val="008B5F76"/>
    <w:rsid w:val="008C6E29"/>
    <w:rsid w:val="009053B5"/>
    <w:rsid w:val="00906C39"/>
    <w:rsid w:val="0092141A"/>
    <w:rsid w:val="00935BE5"/>
    <w:rsid w:val="00941F01"/>
    <w:rsid w:val="0094697B"/>
    <w:rsid w:val="00950C83"/>
    <w:rsid w:val="00954864"/>
    <w:rsid w:val="00967AAA"/>
    <w:rsid w:val="009723F6"/>
    <w:rsid w:val="00974C05"/>
    <w:rsid w:val="009D2FE3"/>
    <w:rsid w:val="009E31F0"/>
    <w:rsid w:val="00A07B35"/>
    <w:rsid w:val="00A51D79"/>
    <w:rsid w:val="00A6479D"/>
    <w:rsid w:val="00AA6D3D"/>
    <w:rsid w:val="00AC364D"/>
    <w:rsid w:val="00AD4EA3"/>
    <w:rsid w:val="00AD5564"/>
    <w:rsid w:val="00B30D77"/>
    <w:rsid w:val="00B32A32"/>
    <w:rsid w:val="00B42D5F"/>
    <w:rsid w:val="00BA38DC"/>
    <w:rsid w:val="00BA5166"/>
    <w:rsid w:val="00BC7621"/>
    <w:rsid w:val="00BF364A"/>
    <w:rsid w:val="00C0509D"/>
    <w:rsid w:val="00C41384"/>
    <w:rsid w:val="00C419E9"/>
    <w:rsid w:val="00C60F1D"/>
    <w:rsid w:val="00C92907"/>
    <w:rsid w:val="00CB11C5"/>
    <w:rsid w:val="00CC0DF7"/>
    <w:rsid w:val="00CE355A"/>
    <w:rsid w:val="00CF15F9"/>
    <w:rsid w:val="00D204FE"/>
    <w:rsid w:val="00D2334A"/>
    <w:rsid w:val="00D3609C"/>
    <w:rsid w:val="00D75C0D"/>
    <w:rsid w:val="00DE0974"/>
    <w:rsid w:val="00DE1999"/>
    <w:rsid w:val="00DE233A"/>
    <w:rsid w:val="00DE6589"/>
    <w:rsid w:val="00E03052"/>
    <w:rsid w:val="00E3095F"/>
    <w:rsid w:val="00E3271E"/>
    <w:rsid w:val="00E44ACA"/>
    <w:rsid w:val="00E80AF2"/>
    <w:rsid w:val="00EA09EF"/>
    <w:rsid w:val="00EB5E19"/>
    <w:rsid w:val="00ED29BA"/>
    <w:rsid w:val="00ED533B"/>
    <w:rsid w:val="00EF5A28"/>
    <w:rsid w:val="00F4263B"/>
    <w:rsid w:val="00F4697B"/>
    <w:rsid w:val="00F60918"/>
    <w:rsid w:val="00F615E4"/>
    <w:rsid w:val="00F61765"/>
    <w:rsid w:val="00FA3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3"/>
    <o:shapelayout v:ext="edit">
      <o:idmap v:ext="edit" data="1"/>
    </o:shapelayout>
  </w:shapeDefaults>
  <w:decimalSymbol w:val=","/>
  <w:listSeparator w:val=";"/>
  <w14:docId w14:val="7E7E14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506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645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864506"/>
    <w:rPr>
      <w:rFonts w:cs="Times New Roman"/>
      <w:lang w:val="cs-CZ"/>
    </w:rPr>
  </w:style>
  <w:style w:type="paragraph" w:styleId="ListParagraph">
    <w:name w:val="List Paragraph"/>
    <w:basedOn w:val="Normal"/>
    <w:uiPriority w:val="99"/>
    <w:qFormat/>
    <w:rsid w:val="00864506"/>
    <w:pPr>
      <w:ind w:left="720"/>
      <w:contextualSpacing/>
    </w:pPr>
  </w:style>
  <w:style w:type="character" w:styleId="Hyperlink">
    <w:name w:val="Hyperlink"/>
    <w:uiPriority w:val="99"/>
    <w:rsid w:val="00864506"/>
    <w:rPr>
      <w:rFonts w:cs="Times New Roman"/>
      <w:color w:val="00000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8645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64506"/>
    <w:rPr>
      <w:rFonts w:ascii="Tahoma" w:hAnsi="Tahoma" w:cs="Tahoma"/>
      <w:sz w:val="16"/>
      <w:szCs w:val="16"/>
      <w:lang w:val="cs-CZ"/>
    </w:rPr>
  </w:style>
  <w:style w:type="paragraph" w:styleId="Footer">
    <w:name w:val="footer"/>
    <w:basedOn w:val="Normal"/>
    <w:link w:val="FooterChar"/>
    <w:uiPriority w:val="99"/>
    <w:rsid w:val="00324A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324AE3"/>
    <w:rPr>
      <w:rFonts w:cs="Times New Roman"/>
      <w:lang w:val="cs-CZ"/>
    </w:rPr>
  </w:style>
  <w:style w:type="character" w:styleId="CommentReference">
    <w:name w:val="annotation reference"/>
    <w:uiPriority w:val="99"/>
    <w:semiHidden/>
    <w:rsid w:val="004A118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A11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4A1180"/>
    <w:rPr>
      <w:rFonts w:cs="Times New Roman"/>
      <w:sz w:val="20"/>
      <w:szCs w:val="20"/>
      <w:lang w:val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A118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4A1180"/>
    <w:rPr>
      <w:rFonts w:cs="Times New Roman"/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525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89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0T13:47:00Z</dcterms:created>
  <dcterms:modified xsi:type="dcterms:W3CDTF">2022-05-16T07:39:00Z</dcterms:modified>
</cp:coreProperties>
</file>